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B614C" w14:textId="4CE262EE" w:rsidR="002C501B" w:rsidRDefault="001A0705">
      <w:pPr>
        <w:rPr>
          <w:b/>
          <w:bCs/>
        </w:rPr>
      </w:pPr>
      <w:r>
        <w:rPr>
          <w:b/>
          <w:bCs/>
        </w:rPr>
        <w:t xml:space="preserve">////Title: SCARLET: </w:t>
      </w:r>
      <w:r w:rsidR="00C85AEF">
        <w:rPr>
          <w:b/>
          <w:bCs/>
        </w:rPr>
        <w:t>Exploring the Universe in Unprecedented Detail</w:t>
      </w:r>
    </w:p>
    <w:p w14:paraId="57A3F77A" w14:textId="389383F8" w:rsidR="001A0705" w:rsidRDefault="001A0705">
      <w:pPr>
        <w:rPr>
          <w:b/>
          <w:bCs/>
        </w:rPr>
      </w:pPr>
      <w:r>
        <w:rPr>
          <w:b/>
          <w:bCs/>
        </w:rPr>
        <w:t>////Standfirst:</w:t>
      </w:r>
    </w:p>
    <w:p w14:paraId="2CBEB32E" w14:textId="64E75724" w:rsidR="009C7513" w:rsidRPr="001A0705" w:rsidRDefault="0087602E">
      <w:r>
        <w:t xml:space="preserve">Wide-area </w:t>
      </w:r>
      <w:r w:rsidR="00526368">
        <w:t xml:space="preserve">scans of the sky are an important tool for astronomers as they seek to learn more about </w:t>
      </w:r>
      <w:r w:rsidR="00C85AEF">
        <w:t>the</w:t>
      </w:r>
      <w:r w:rsidR="00C07941">
        <w:t xml:space="preserve"> universe.</w:t>
      </w:r>
      <w:r w:rsidR="00540454">
        <w:t xml:space="preserve"> </w:t>
      </w:r>
      <w:r w:rsidR="00C85AEF">
        <w:t>However,</w:t>
      </w:r>
      <w:r w:rsidR="00540454">
        <w:t xml:space="preserve"> a</w:t>
      </w:r>
      <w:r w:rsidR="00C07941">
        <w:t xml:space="preserve">s the latest </w:t>
      </w:r>
      <w:r w:rsidR="00540454">
        <w:t>observation techniques</w:t>
      </w:r>
      <w:r w:rsidR="00C07941">
        <w:t xml:space="preserve"> have </w:t>
      </w:r>
      <w:r w:rsidR="00540454">
        <w:t xml:space="preserve">become increasingly sensitive, </w:t>
      </w:r>
      <w:r w:rsidR="00C85AEF">
        <w:t>faint</w:t>
      </w:r>
      <w:r w:rsidR="00540454">
        <w:t xml:space="preserve"> objects within these surveys can </w:t>
      </w:r>
      <w:r w:rsidR="00D64AF7">
        <w:t>appear to blend together</w:t>
      </w:r>
      <w:r w:rsidR="00F426C7">
        <w:t xml:space="preserve">. </w:t>
      </w:r>
      <w:r w:rsidR="00AD7A75">
        <w:t xml:space="preserve">Through his research, </w:t>
      </w:r>
      <w:r w:rsidR="00D64AF7">
        <w:t xml:space="preserve">Dr Peter Melchior at Princeton University </w:t>
      </w:r>
      <w:r w:rsidR="00AD7A75">
        <w:t>p</w:t>
      </w:r>
      <w:r w:rsidR="009C7513">
        <w:t>resents a computer-based framework for disentangling these blended sources, and</w:t>
      </w:r>
      <w:r w:rsidR="00C85AEF">
        <w:t xml:space="preserve"> for</w:t>
      </w:r>
      <w:r w:rsidR="009C7513">
        <w:t xml:space="preserve"> artificially reconstructing the </w:t>
      </w:r>
      <w:r w:rsidR="00C74C18">
        <w:t>components</w:t>
      </w:r>
      <w:r w:rsidR="009C7513">
        <w:t xml:space="preserve"> they contain. </w:t>
      </w:r>
      <w:r w:rsidR="00AC3C5F">
        <w:t xml:space="preserve">Named SCARLET, the technique could soon help astronomers to </w:t>
      </w:r>
      <w:r w:rsidR="00F52C6C">
        <w:t xml:space="preserve">study the depths of the observable universe in unprecedented levels of detail. </w:t>
      </w:r>
    </w:p>
    <w:p w14:paraId="6A247BA6" w14:textId="29598F91" w:rsidR="001A0705" w:rsidRDefault="001A0705">
      <w:pPr>
        <w:rPr>
          <w:b/>
          <w:bCs/>
        </w:rPr>
      </w:pPr>
      <w:r>
        <w:rPr>
          <w:b/>
          <w:bCs/>
        </w:rPr>
        <w:t>////Main text:</w:t>
      </w:r>
    </w:p>
    <w:p w14:paraId="3DAC777C" w14:textId="15A9099D" w:rsidR="00382273" w:rsidRDefault="00437B30" w:rsidP="000E2D12">
      <w:r>
        <w:t xml:space="preserve">Unlike targeted observations, astronomical surveys don’t have a specific </w:t>
      </w:r>
      <w:r w:rsidR="00314672">
        <w:t>goal</w:t>
      </w:r>
      <w:r>
        <w:t xml:space="preserve"> in mind</w:t>
      </w:r>
      <w:r w:rsidR="00124DB4">
        <w:t xml:space="preserve"> as they search the sky</w:t>
      </w:r>
      <w:r>
        <w:t xml:space="preserve">. Instead, </w:t>
      </w:r>
      <w:r w:rsidR="007C53A5">
        <w:t xml:space="preserve">astronomers use them </w:t>
      </w:r>
      <w:r w:rsidR="00B26236">
        <w:t xml:space="preserve">to map out particular regions </w:t>
      </w:r>
      <w:r w:rsidR="00F6363B">
        <w:t>just to see what they will find</w:t>
      </w:r>
      <w:r w:rsidR="008D5B20">
        <w:t xml:space="preserve">. </w:t>
      </w:r>
      <w:r w:rsidR="003E460C">
        <w:t xml:space="preserve">This </w:t>
      </w:r>
      <w:r w:rsidR="002C0FA7">
        <w:t>enable</w:t>
      </w:r>
      <w:r w:rsidR="00C85AEF">
        <w:t>s</w:t>
      </w:r>
      <w:r w:rsidR="002C0FA7">
        <w:t xml:space="preserve"> </w:t>
      </w:r>
      <w:r w:rsidR="00C85AEF">
        <w:t>them</w:t>
      </w:r>
      <w:r w:rsidR="002C0FA7">
        <w:t xml:space="preserve"> to explore a wide range of phenomena</w:t>
      </w:r>
      <w:r w:rsidR="00AF0013">
        <w:t xml:space="preserve"> which would have </w:t>
      </w:r>
      <w:r w:rsidR="003F6E48">
        <w:t>escaped the focus of targeted observations</w:t>
      </w:r>
      <w:r w:rsidR="00C85AEF">
        <w:t xml:space="preserve"> –</w:t>
      </w:r>
      <w:r w:rsidR="003F6E48">
        <w:t xml:space="preserve"> including new</w:t>
      </w:r>
      <w:r w:rsidR="00FB7400">
        <w:t xml:space="preserve"> exoplanets</w:t>
      </w:r>
      <w:r w:rsidR="000E2D12">
        <w:t xml:space="preserve">, galaxy clustering, and </w:t>
      </w:r>
      <w:r w:rsidR="004368E8">
        <w:t>rare</w:t>
      </w:r>
      <w:r w:rsidR="00D11E2A">
        <w:t xml:space="preserve"> distant galaxies</w:t>
      </w:r>
      <w:r w:rsidR="003E488F">
        <w:t>.</w:t>
      </w:r>
      <w:r w:rsidR="00D11E2A">
        <w:t xml:space="preserve"> </w:t>
      </w:r>
    </w:p>
    <w:p w14:paraId="20AD0C7C" w14:textId="73BEB0DA" w:rsidR="00C5352B" w:rsidRDefault="00453442">
      <w:r>
        <w:t xml:space="preserve">Recently, </w:t>
      </w:r>
      <w:r w:rsidR="00FB701F">
        <w:t xml:space="preserve">these </w:t>
      </w:r>
      <w:r>
        <w:t>surveys have come to cover ever larger areas</w:t>
      </w:r>
      <w:r w:rsidR="00FB701F">
        <w:t xml:space="preserve">, </w:t>
      </w:r>
      <w:r w:rsidR="00853C1A">
        <w:t>in</w:t>
      </w:r>
      <w:r w:rsidR="0019427B">
        <w:t xml:space="preserve"> ever increasing </w:t>
      </w:r>
      <w:r w:rsidR="00853C1A">
        <w:t>levels of detail</w:t>
      </w:r>
      <w:r w:rsidR="00D53879">
        <w:t xml:space="preserve">, and </w:t>
      </w:r>
      <w:r w:rsidR="00F979D5">
        <w:t xml:space="preserve">in </w:t>
      </w:r>
      <w:r w:rsidR="0064546D">
        <w:t xml:space="preserve">many </w:t>
      </w:r>
      <w:r w:rsidR="00C85AEF">
        <w:t>regions</w:t>
      </w:r>
      <w:r w:rsidR="00F979D5">
        <w:t xml:space="preserve"> of the electromagnetic spectrum</w:t>
      </w:r>
      <w:r w:rsidR="00C85AEF">
        <w:t xml:space="preserve"> – from radio waves and microwaves, to X-rays and gamma rays</w:t>
      </w:r>
      <w:r w:rsidR="00F979D5">
        <w:t>. This is revea</w:t>
      </w:r>
      <w:r w:rsidR="0019427B">
        <w:t>ling many objects which</w:t>
      </w:r>
      <w:r w:rsidR="00AE6CDC">
        <w:t xml:space="preserve">, until now, have been too faint </w:t>
      </w:r>
      <w:r w:rsidR="00853C1A">
        <w:t>f</w:t>
      </w:r>
      <w:r w:rsidR="00AB32B0">
        <w:t xml:space="preserve">or our instruments </w:t>
      </w:r>
      <w:r w:rsidR="00AE6CDC">
        <w:t xml:space="preserve">to detect. </w:t>
      </w:r>
      <w:r w:rsidR="00F979D5">
        <w:t xml:space="preserve">Such </w:t>
      </w:r>
      <w:r w:rsidR="00C85AEF">
        <w:t xml:space="preserve">a </w:t>
      </w:r>
      <w:r w:rsidR="00F979D5">
        <w:t>high</w:t>
      </w:r>
      <w:r w:rsidR="002F6270">
        <w:t xml:space="preserve"> level of detail is now d</w:t>
      </w:r>
      <w:r w:rsidR="00AE6CDC">
        <w:t xml:space="preserve">riving investigations into </w:t>
      </w:r>
      <w:r w:rsidR="00214DC2">
        <w:t>phenomena both within and beyond our galaxy</w:t>
      </w:r>
      <w:r w:rsidR="00A26D60">
        <w:t>, and even i</w:t>
      </w:r>
      <w:r w:rsidR="00DE659D">
        <w:t xml:space="preserve">nto the </w:t>
      </w:r>
      <w:r w:rsidR="00AD66A0">
        <w:t>large</w:t>
      </w:r>
      <w:r w:rsidR="00DE659D">
        <w:t>-scale structure of the universe</w:t>
      </w:r>
      <w:r w:rsidR="00AD66A0">
        <w:t xml:space="preserve"> as a whole</w:t>
      </w:r>
      <w:r w:rsidR="00DE659D">
        <w:t xml:space="preserve">. </w:t>
      </w:r>
      <w:r w:rsidR="00964970">
        <w:t>However, the e</w:t>
      </w:r>
      <w:r w:rsidR="00DE659D">
        <w:t>xtreme sensitivit</w:t>
      </w:r>
      <w:r w:rsidR="00C41897">
        <w:t>ies</w:t>
      </w:r>
      <w:r w:rsidR="00DE659D">
        <w:t xml:space="preserve"> of </w:t>
      </w:r>
      <w:r w:rsidR="00964970">
        <w:t xml:space="preserve">modern survey techniques </w:t>
      </w:r>
      <w:r w:rsidR="00C41897">
        <w:t>are</w:t>
      </w:r>
      <w:r w:rsidR="00964970">
        <w:t xml:space="preserve"> </w:t>
      </w:r>
      <w:r w:rsidR="00AE0067">
        <w:t xml:space="preserve">now presenting a </w:t>
      </w:r>
      <w:r w:rsidR="00C41897">
        <w:t xml:space="preserve">new and </w:t>
      </w:r>
      <w:r w:rsidR="00AE0067">
        <w:t xml:space="preserve">unique </w:t>
      </w:r>
      <w:r w:rsidR="00DE659D">
        <w:t>problem.</w:t>
      </w:r>
      <w:r w:rsidR="000D4A02">
        <w:t xml:space="preserve"> </w:t>
      </w:r>
    </w:p>
    <w:p w14:paraId="4D43068B" w14:textId="77777777" w:rsidR="00012A33" w:rsidRDefault="00AE0067">
      <w:r>
        <w:t xml:space="preserve">Because </w:t>
      </w:r>
      <w:r w:rsidR="00C41897">
        <w:t xml:space="preserve">these </w:t>
      </w:r>
      <w:r w:rsidR="00AB32B0">
        <w:t>observations</w:t>
      </w:r>
      <w:r>
        <w:t xml:space="preserve"> can detect </w:t>
      </w:r>
      <w:r w:rsidR="009B3B0E">
        <w:t xml:space="preserve">so many </w:t>
      </w:r>
      <w:r w:rsidR="000D4A02">
        <w:t xml:space="preserve">objects, there is now an increasing risk that multiple </w:t>
      </w:r>
      <w:r w:rsidR="00C85AEF">
        <w:t>objects</w:t>
      </w:r>
      <w:r w:rsidR="000D4A02">
        <w:t xml:space="preserve"> may overlap, so that a</w:t>
      </w:r>
      <w:r w:rsidR="00DE659D">
        <w:t>stronomers</w:t>
      </w:r>
      <w:r w:rsidR="000D4A02">
        <w:t xml:space="preserve"> will</w:t>
      </w:r>
      <w:r w:rsidR="00DE659D">
        <w:t xml:space="preserve"> view them as a single </w:t>
      </w:r>
      <w:r w:rsidR="00380C46">
        <w:t>feature</w:t>
      </w:r>
      <w:r w:rsidR="00DE659D">
        <w:t>. Named ‘blending</w:t>
      </w:r>
      <w:r w:rsidR="00012A33">
        <w:t>’</w:t>
      </w:r>
      <w:r w:rsidR="00DE659D">
        <w:t>, this effect means that the idea of completely isolated objects in large-scale surveys is becoming obsolete</w:t>
      </w:r>
      <w:r w:rsidR="008574FA">
        <w:t xml:space="preserve">. Recent studies have even reported that for some </w:t>
      </w:r>
      <w:r w:rsidR="00C42C04">
        <w:t xml:space="preserve">survey techniques, </w:t>
      </w:r>
      <w:r w:rsidR="00151562">
        <w:t xml:space="preserve">as many as </w:t>
      </w:r>
      <w:r w:rsidR="00C42C04">
        <w:t>58% of all observable galaxies</w:t>
      </w:r>
      <w:r w:rsidR="00151562">
        <w:t xml:space="preserve"> </w:t>
      </w:r>
      <w:r w:rsidR="00380C46">
        <w:t>could be</w:t>
      </w:r>
      <w:r w:rsidR="00151562">
        <w:t xml:space="preserve"> </w:t>
      </w:r>
      <w:r w:rsidR="00C42C04">
        <w:t xml:space="preserve">affected by blending. </w:t>
      </w:r>
    </w:p>
    <w:p w14:paraId="58AB6A48" w14:textId="28DF49E8" w:rsidR="00C42C04" w:rsidRDefault="00012A33">
      <w:r>
        <w:t>Dr Peter Melchior and his team at Princeton University decided that</w:t>
      </w:r>
      <w:r w:rsidR="00151562">
        <w:t xml:space="preserve"> this problem called for a more advanced approach</w:t>
      </w:r>
      <w:r>
        <w:t>,</w:t>
      </w:r>
      <w:r w:rsidR="00151562">
        <w:t xml:space="preserve"> capable of separating blended sources within </w:t>
      </w:r>
      <w:r w:rsidR="00380C46">
        <w:t xml:space="preserve">the </w:t>
      </w:r>
      <w:r w:rsidR="00151562">
        <w:t xml:space="preserve">survey images built up from </w:t>
      </w:r>
      <w:r>
        <w:t>several different regions of the electromagnetic spectrum</w:t>
      </w:r>
      <w:r w:rsidR="00151562">
        <w:t>.</w:t>
      </w:r>
    </w:p>
    <w:p w14:paraId="3BB01580" w14:textId="4D11CEF4" w:rsidR="001A0705" w:rsidRDefault="001A0705">
      <w:r>
        <w:t>…</w:t>
      </w:r>
    </w:p>
    <w:p w14:paraId="50959676" w14:textId="1E42303D" w:rsidR="00C82EED" w:rsidRDefault="00AD5684">
      <w:r>
        <w:t xml:space="preserve">In </w:t>
      </w:r>
      <w:r w:rsidR="00EF682E">
        <w:t>2018</w:t>
      </w:r>
      <w:r>
        <w:t xml:space="preserve">, the researchers </w:t>
      </w:r>
      <w:r w:rsidR="001A3436">
        <w:t xml:space="preserve">introduced a de-blending </w:t>
      </w:r>
      <w:r w:rsidR="00126A01">
        <w:t xml:space="preserve">framework named SCARLET. This </w:t>
      </w:r>
      <w:r w:rsidR="00E530D5">
        <w:t xml:space="preserve">computer-based </w:t>
      </w:r>
      <w:r w:rsidR="00126A01">
        <w:t xml:space="preserve">approach </w:t>
      </w:r>
      <w:r w:rsidR="00D74D33">
        <w:t xml:space="preserve">first </w:t>
      </w:r>
      <w:r w:rsidR="00126A01">
        <w:t xml:space="preserve">describes the scenes picked up by astronomical surveys as a </w:t>
      </w:r>
      <w:r w:rsidR="007359CB">
        <w:t xml:space="preserve">mix of </w:t>
      </w:r>
      <w:r w:rsidR="00D74D33">
        <w:t xml:space="preserve">blended </w:t>
      </w:r>
      <w:r w:rsidR="004A2449">
        <w:t>light sources</w:t>
      </w:r>
      <w:r w:rsidR="00D74D33">
        <w:t xml:space="preserve">. It then </w:t>
      </w:r>
      <w:r w:rsidR="007359CB">
        <w:t xml:space="preserve">uses specialised </w:t>
      </w:r>
      <w:r w:rsidR="00C82EED">
        <w:t>algorithms</w:t>
      </w:r>
      <w:r w:rsidR="007359CB">
        <w:t xml:space="preserve"> to introduce constraints that are useful for describing optical images</w:t>
      </w:r>
      <w:r w:rsidR="00D4171A">
        <w:t xml:space="preserve"> –</w:t>
      </w:r>
      <w:r w:rsidR="00E61A51">
        <w:t xml:space="preserve"> </w:t>
      </w:r>
      <w:r w:rsidR="00A22567">
        <w:t>including the s</w:t>
      </w:r>
      <w:r w:rsidR="00FB286C">
        <w:t>ymmetry of</w:t>
      </w:r>
      <w:r w:rsidR="00A22567">
        <w:t xml:space="preserve"> </w:t>
      </w:r>
      <w:r w:rsidR="00AB73FE">
        <w:t xml:space="preserve">blended </w:t>
      </w:r>
      <w:r w:rsidR="004A2449">
        <w:t>components</w:t>
      </w:r>
      <w:r w:rsidR="00F1371A">
        <w:t xml:space="preserve"> relative to their brightest points, as well as the </w:t>
      </w:r>
      <w:r w:rsidR="007A163A">
        <w:t xml:space="preserve">variation in brightness </w:t>
      </w:r>
      <w:r w:rsidR="00D4171A">
        <w:t>within</w:t>
      </w:r>
      <w:r w:rsidR="007A163A">
        <w:t xml:space="preserve"> them. </w:t>
      </w:r>
    </w:p>
    <w:p w14:paraId="1688E427" w14:textId="66C43D5D" w:rsidR="00DB3588" w:rsidRDefault="008422B2" w:rsidP="00383E8D">
      <w:r>
        <w:t xml:space="preserve">From this information, </w:t>
      </w:r>
      <w:r w:rsidR="00DB3588">
        <w:t xml:space="preserve">SCARLET can model the </w:t>
      </w:r>
      <w:r w:rsidR="00104173">
        <w:t>objects</w:t>
      </w:r>
      <w:r w:rsidR="00DB3588">
        <w:t xml:space="preserve"> contained within blended </w:t>
      </w:r>
      <w:r w:rsidR="00104173">
        <w:t>sources</w:t>
      </w:r>
      <w:r w:rsidR="00DB3588">
        <w:t xml:space="preserve"> – essentially recreating individual </w:t>
      </w:r>
      <w:r w:rsidR="00104173">
        <w:t>components</w:t>
      </w:r>
      <w:r w:rsidR="00DB3588">
        <w:t xml:space="preserve"> artificially</w:t>
      </w:r>
      <w:r>
        <w:t xml:space="preserve">. This approach </w:t>
      </w:r>
      <w:r w:rsidR="00F40424">
        <w:t xml:space="preserve">has now </w:t>
      </w:r>
      <w:r>
        <w:t xml:space="preserve">allowed Dr Melchior and his colleagues to </w:t>
      </w:r>
      <w:r w:rsidR="00C43A9D">
        <w:t>de-blend survey images</w:t>
      </w:r>
      <w:r w:rsidR="00F40424">
        <w:t xml:space="preserve"> reliably</w:t>
      </w:r>
      <w:r w:rsidR="00C43A9D">
        <w:t xml:space="preserve">, even under </w:t>
      </w:r>
      <w:r w:rsidR="00CF05E4">
        <w:t>widely varying viewing conditions. To test their approach, the</w:t>
      </w:r>
      <w:r w:rsidR="00104173">
        <w:t xml:space="preserve">y </w:t>
      </w:r>
      <w:r w:rsidR="00CF05E4">
        <w:t>used SCARLET</w:t>
      </w:r>
      <w:r w:rsidR="00383E8D">
        <w:t xml:space="preserve"> both</w:t>
      </w:r>
      <w:r w:rsidR="00CF05E4">
        <w:t xml:space="preserve"> to </w:t>
      </w:r>
      <w:r w:rsidR="00525F0A">
        <w:t>disentangle individual</w:t>
      </w:r>
      <w:r w:rsidR="00CF05E4">
        <w:t xml:space="preserve"> </w:t>
      </w:r>
      <w:r w:rsidR="00525F0A">
        <w:t>components</w:t>
      </w:r>
      <w:r w:rsidR="00383E8D">
        <w:t xml:space="preserve"> in </w:t>
      </w:r>
      <w:r w:rsidR="00DB3588">
        <w:t xml:space="preserve">crowded extragalactic scenes, and to separate a galaxy from </w:t>
      </w:r>
      <w:r w:rsidR="00B21BA6">
        <w:t xml:space="preserve">light emission of </w:t>
      </w:r>
      <w:r w:rsidR="00DB3588">
        <w:t>its ‘active galactic nucleus’</w:t>
      </w:r>
      <w:r w:rsidR="00D4171A">
        <w:t xml:space="preserve"> –</w:t>
      </w:r>
      <w:r w:rsidR="00DB3588">
        <w:t xml:space="preserve"> </w:t>
      </w:r>
      <w:r w:rsidR="000904C8">
        <w:t>a region at its centre that is sometimes so bright, it can outshine the entire rest of the galaxy</w:t>
      </w:r>
      <w:r w:rsidR="00383E8D">
        <w:t>.</w:t>
      </w:r>
    </w:p>
    <w:p w14:paraId="405DE1D4" w14:textId="77777777" w:rsidR="001A0705" w:rsidRDefault="001A0705" w:rsidP="001A0705">
      <w:r>
        <w:t>…</w:t>
      </w:r>
    </w:p>
    <w:p w14:paraId="4C19B8BA" w14:textId="2041A45F" w:rsidR="00AA2BBB" w:rsidRDefault="000904C8" w:rsidP="001A0705">
      <w:r>
        <w:lastRenderedPageBreak/>
        <w:t xml:space="preserve">Building on the success of their initial demonstrations, </w:t>
      </w:r>
      <w:r w:rsidR="0029311B">
        <w:t xml:space="preserve">the team next aimed to account for the different types of data gathered by large-scale sky surveys. </w:t>
      </w:r>
      <w:r w:rsidR="00D475EB">
        <w:t xml:space="preserve">This information </w:t>
      </w:r>
      <w:r w:rsidR="00A7677A">
        <w:t>is remarkably diverse</w:t>
      </w:r>
      <w:r w:rsidR="00D4171A">
        <w:t>;</w:t>
      </w:r>
      <w:r w:rsidR="00A7677A">
        <w:t xml:space="preserve"> f</w:t>
      </w:r>
      <w:r w:rsidR="00B15C70">
        <w:t xml:space="preserve">or example, </w:t>
      </w:r>
      <w:r w:rsidR="00F67DF0">
        <w:t xml:space="preserve">the ground-based </w:t>
      </w:r>
      <w:r w:rsidR="00712116" w:rsidRPr="00712116">
        <w:t>Vera C. Rubin Observatory Legacy Survey of Space and Time</w:t>
      </w:r>
      <w:r w:rsidR="00413A32">
        <w:t xml:space="preserve">, currently under construction in Chile, will make </w:t>
      </w:r>
      <w:r w:rsidR="00712116">
        <w:t xml:space="preserve">its observations across </w:t>
      </w:r>
      <w:r w:rsidR="00B21BA6">
        <w:t xml:space="preserve">six </w:t>
      </w:r>
      <w:r w:rsidR="0064546D">
        <w:t xml:space="preserve">segments </w:t>
      </w:r>
      <w:r w:rsidR="00712116">
        <w:t xml:space="preserve">of the </w:t>
      </w:r>
      <w:r w:rsidR="002B21D9">
        <w:t xml:space="preserve">optical to near-infrared </w:t>
      </w:r>
      <w:r w:rsidR="00712116">
        <w:t>electromagnetic spectrum</w:t>
      </w:r>
      <w:r w:rsidR="00450821">
        <w:t>.</w:t>
      </w:r>
      <w:r w:rsidR="003141C0">
        <w:t xml:space="preserve"> </w:t>
      </w:r>
      <w:r w:rsidR="00D4171A">
        <w:t>I</w:t>
      </w:r>
      <w:r w:rsidR="00413A32">
        <w:t xml:space="preserve">n contrast, </w:t>
      </w:r>
      <w:r w:rsidR="00EC53BD">
        <w:t xml:space="preserve">the Nancy Grace Roman Telescope and the upcoming Euclid </w:t>
      </w:r>
      <w:r w:rsidR="00FF1DB1">
        <w:t>Mission</w:t>
      </w:r>
      <w:r w:rsidR="003141C0">
        <w:t xml:space="preserve"> will each</w:t>
      </w:r>
      <w:r w:rsidR="00FF1DB1">
        <w:t xml:space="preserve"> survey the sky </w:t>
      </w:r>
      <w:r w:rsidR="002B21D9">
        <w:t>at longer wavelengths</w:t>
      </w:r>
      <w:r w:rsidR="00D4171A">
        <w:t xml:space="preserve"> –</w:t>
      </w:r>
      <w:r w:rsidR="003141C0">
        <w:t xml:space="preserve"> both </w:t>
      </w:r>
      <w:r w:rsidR="002B21D9">
        <w:t>as satellites on</w:t>
      </w:r>
      <w:r w:rsidR="00DE7D61">
        <w:t xml:space="preserve"> orbits around the Sun. </w:t>
      </w:r>
    </w:p>
    <w:p w14:paraId="03DD3FB2" w14:textId="77777777" w:rsidR="00727D58" w:rsidRDefault="00911DFE" w:rsidP="001A0705">
      <w:r>
        <w:t xml:space="preserve">So far, </w:t>
      </w:r>
      <w:r w:rsidR="00A7677A">
        <w:t xml:space="preserve">accounting for </w:t>
      </w:r>
      <w:r>
        <w:t xml:space="preserve">this diversity </w:t>
      </w:r>
      <w:r w:rsidR="00A7677A">
        <w:t xml:space="preserve">when </w:t>
      </w:r>
      <w:r w:rsidR="007712A6">
        <w:t xml:space="preserve">de-blending sources </w:t>
      </w:r>
      <w:r>
        <w:t xml:space="preserve">has presented </w:t>
      </w:r>
      <w:r w:rsidR="007712A6">
        <w:t xml:space="preserve">SCARLET with </w:t>
      </w:r>
      <w:r>
        <w:t>a significant challenge</w:t>
      </w:r>
      <w:r w:rsidR="00202DC6">
        <w:t xml:space="preserve">. </w:t>
      </w:r>
      <w:r w:rsidR="00332869">
        <w:t>Each of these missions are expected to yield unprecedented scientific results</w:t>
      </w:r>
      <w:r w:rsidR="0023623A">
        <w:t xml:space="preserve"> by themselves</w:t>
      </w:r>
      <w:r w:rsidR="00332869">
        <w:t xml:space="preserve"> – but Dr Melchior’s team recognise that their </w:t>
      </w:r>
      <w:r w:rsidR="00C55F3D">
        <w:t xml:space="preserve">observations will also be complementary, and could be used to address each other’s shortcomings. </w:t>
      </w:r>
    </w:p>
    <w:p w14:paraId="5078B0F5" w14:textId="5AAA97BB" w:rsidR="003141C0" w:rsidRDefault="00C55F3D" w:rsidP="001A0705">
      <w:r>
        <w:t xml:space="preserve">For example, what the Euclid </w:t>
      </w:r>
      <w:r w:rsidR="00300284">
        <w:t>Mission</w:t>
      </w:r>
      <w:r>
        <w:t xml:space="preserve"> lacks in sensitivity and spectral resolution</w:t>
      </w:r>
      <w:r w:rsidR="00284F8E">
        <w:t xml:space="preserve">, </w:t>
      </w:r>
      <w:r w:rsidR="00300284">
        <w:t xml:space="preserve">the </w:t>
      </w:r>
      <w:r w:rsidR="00284F8E">
        <w:t>Rubin</w:t>
      </w:r>
      <w:r w:rsidR="00300284">
        <w:t xml:space="preserve"> survey</w:t>
      </w:r>
      <w:r w:rsidR="00284F8E">
        <w:t xml:space="preserve"> should be able to compensate </w:t>
      </w:r>
      <w:r w:rsidR="00951A47">
        <w:t xml:space="preserve">for </w:t>
      </w:r>
      <w:r w:rsidR="00284F8E">
        <w:t xml:space="preserve">with its </w:t>
      </w:r>
      <w:r w:rsidR="007854EF">
        <w:t xml:space="preserve">more sensitive </w:t>
      </w:r>
      <w:r w:rsidR="00284F8E">
        <w:t>observations</w:t>
      </w:r>
      <w:r w:rsidR="00300284">
        <w:t xml:space="preserve"> from several </w:t>
      </w:r>
      <w:r w:rsidR="007854EF">
        <w:t xml:space="preserve">segments </w:t>
      </w:r>
      <w:r w:rsidR="00300284">
        <w:t>of the spectrum</w:t>
      </w:r>
      <w:r w:rsidR="00284F8E">
        <w:t xml:space="preserve">. </w:t>
      </w:r>
      <w:r w:rsidR="00A10333">
        <w:t xml:space="preserve">Furthermore, while the images taken by Rubin are limited in their spatial resolution, Roman and Euclid </w:t>
      </w:r>
      <w:r w:rsidR="00541562">
        <w:t>can provide supplementary images</w:t>
      </w:r>
      <w:r w:rsidR="00960BE2">
        <w:t xml:space="preserve"> that are several times sharper.</w:t>
      </w:r>
      <w:r w:rsidR="00541562">
        <w:t xml:space="preserve"> </w:t>
      </w:r>
    </w:p>
    <w:p w14:paraId="529B275E" w14:textId="77777777" w:rsidR="001A0705" w:rsidRDefault="001A0705" w:rsidP="001A0705">
      <w:r>
        <w:t>…</w:t>
      </w:r>
    </w:p>
    <w:p w14:paraId="5D968C09" w14:textId="4159175B" w:rsidR="00E22AE8" w:rsidRDefault="00541562" w:rsidP="00E44F3C">
      <w:r>
        <w:t xml:space="preserve">In their latest </w:t>
      </w:r>
      <w:r w:rsidR="00886078">
        <w:t>study</w:t>
      </w:r>
      <w:r>
        <w:t xml:space="preserve">, Dr Melchior and his colleagues </w:t>
      </w:r>
      <w:r w:rsidR="00886078">
        <w:t>presented</w:t>
      </w:r>
      <w:r>
        <w:t xml:space="preserve"> an extension to SCARLET</w:t>
      </w:r>
      <w:r w:rsidR="00F50A34">
        <w:t xml:space="preserve">, which can jointly model the astronomical images taken using </w:t>
      </w:r>
      <w:r w:rsidR="00184EED">
        <w:t xml:space="preserve">different instruments. </w:t>
      </w:r>
      <w:r w:rsidR="0008437E">
        <w:t>They tested</w:t>
      </w:r>
      <w:r w:rsidR="00184EED">
        <w:t xml:space="preserve"> </w:t>
      </w:r>
      <w:r w:rsidR="005724A1">
        <w:t>this technique</w:t>
      </w:r>
      <w:r w:rsidR="0008437E">
        <w:t xml:space="preserve"> using</w:t>
      </w:r>
      <w:r w:rsidR="005724A1">
        <w:t xml:space="preserve"> simulated survey images</w:t>
      </w:r>
      <w:r w:rsidR="0008437E">
        <w:t>,</w:t>
      </w:r>
      <w:r w:rsidR="005724A1">
        <w:t xml:space="preserve"> which </w:t>
      </w:r>
      <w:r w:rsidR="0008437E">
        <w:t xml:space="preserve">closely </w:t>
      </w:r>
      <w:r w:rsidR="005724A1">
        <w:t>m</w:t>
      </w:r>
      <w:r w:rsidR="00184EED">
        <w:t xml:space="preserve">imic </w:t>
      </w:r>
      <w:r w:rsidR="0008437E">
        <w:t xml:space="preserve">real </w:t>
      </w:r>
      <w:r w:rsidR="00184EED">
        <w:t>observations made by Euclid and Rubin</w:t>
      </w:r>
      <w:r w:rsidR="005724A1">
        <w:t xml:space="preserve">. </w:t>
      </w:r>
      <w:r w:rsidR="00AF371D">
        <w:t>They then</w:t>
      </w:r>
      <w:r w:rsidR="00E22AE8">
        <w:t xml:space="preserve"> </w:t>
      </w:r>
      <w:r w:rsidR="006F285B">
        <w:t xml:space="preserve">modelled </w:t>
      </w:r>
      <w:r w:rsidR="00556737">
        <w:t>the simulated surveys of b</w:t>
      </w:r>
      <w:r w:rsidR="001F7127">
        <w:t>oth instruments</w:t>
      </w:r>
      <w:r w:rsidR="00300284">
        <w:t xml:space="preserve"> –</w:t>
      </w:r>
      <w:r w:rsidR="00AF371D">
        <w:t xml:space="preserve"> first</w:t>
      </w:r>
      <w:r w:rsidR="001F7127">
        <w:t xml:space="preserve"> independently, and then </w:t>
      </w:r>
      <w:r w:rsidR="00E44F3C">
        <w:t xml:space="preserve">jointly – allowing the two surveys to complement each other. </w:t>
      </w:r>
    </w:p>
    <w:p w14:paraId="69FCA2AF" w14:textId="18CA29CD" w:rsidR="00494DB2" w:rsidRDefault="007854EF" w:rsidP="00196CB5">
      <w:r>
        <w:t>R</w:t>
      </w:r>
      <w:r w:rsidR="00AF371D">
        <w:t>epeat</w:t>
      </w:r>
      <w:r>
        <w:t>ing</w:t>
      </w:r>
      <w:r w:rsidR="00462384">
        <w:t xml:space="preserve"> the test</w:t>
      </w:r>
      <w:r w:rsidR="00556737">
        <w:t xml:space="preserve"> multiple </w:t>
      </w:r>
      <w:r w:rsidR="00AA2BBB">
        <w:t>times,</w:t>
      </w:r>
      <w:r w:rsidR="00B56A08">
        <w:t xml:space="preserve"> </w:t>
      </w:r>
      <w:r w:rsidR="00951A47">
        <w:t xml:space="preserve">and </w:t>
      </w:r>
      <w:r w:rsidR="00F6480B">
        <w:t>varying the degree of blending in the simulations during each run</w:t>
      </w:r>
      <w:r>
        <w:t>,</w:t>
      </w:r>
      <w:r w:rsidR="00F6480B">
        <w:t xml:space="preserve"> allowed them to </w:t>
      </w:r>
      <w:r w:rsidR="00010D4D">
        <w:t>recreate the variable viewing conditions</w:t>
      </w:r>
      <w:r w:rsidR="00440C1D">
        <w:t xml:space="preserve"> experienced by each instrument. </w:t>
      </w:r>
      <w:r w:rsidR="00F3013C">
        <w:t xml:space="preserve">As </w:t>
      </w:r>
      <w:r w:rsidR="00196CB5">
        <w:t xml:space="preserve">the team hoped, SCARLET’s extension enabled them </w:t>
      </w:r>
      <w:r w:rsidR="00F056DA">
        <w:t xml:space="preserve">to produce significantly more accurate models of individual galaxies. </w:t>
      </w:r>
      <w:r w:rsidR="00846B70">
        <w:t xml:space="preserve">When the images from both </w:t>
      </w:r>
      <w:r w:rsidR="0000184C">
        <w:t>instruments</w:t>
      </w:r>
      <w:r w:rsidR="00846B70">
        <w:t xml:space="preserve"> were modelled together, as opposed to being handled separately, they calculated that</w:t>
      </w:r>
      <w:r w:rsidR="00282B46">
        <w:t xml:space="preserve"> </w:t>
      </w:r>
      <w:r w:rsidR="00A056FE">
        <w:t xml:space="preserve">blending-related errors </w:t>
      </w:r>
      <w:r w:rsidR="00F056DA">
        <w:t>could be reduced</w:t>
      </w:r>
      <w:r w:rsidR="00A056FE">
        <w:t xml:space="preserve"> by </w:t>
      </w:r>
      <w:r w:rsidR="0000184C">
        <w:t>ten-fold</w:t>
      </w:r>
      <w:r w:rsidR="00846B70">
        <w:t>.</w:t>
      </w:r>
      <w:r w:rsidR="00A056FE">
        <w:t xml:space="preserve"> </w:t>
      </w:r>
    </w:p>
    <w:p w14:paraId="73E42FA6" w14:textId="77777777" w:rsidR="001A0705" w:rsidRDefault="001A0705" w:rsidP="001A0705">
      <w:r>
        <w:t>…</w:t>
      </w:r>
    </w:p>
    <w:p w14:paraId="11AD4246" w14:textId="7CE402AF" w:rsidR="00535F5D" w:rsidRDefault="00494DB2" w:rsidP="001A0705">
      <w:r>
        <w:t xml:space="preserve">As astronomical surveys become ever more sophisticated, they will be able to pick out </w:t>
      </w:r>
      <w:r w:rsidR="0000184C">
        <w:t>increasingly faint</w:t>
      </w:r>
      <w:r>
        <w:t xml:space="preserve"> objects, </w:t>
      </w:r>
      <w:r w:rsidR="0000184C">
        <w:t xml:space="preserve">which </w:t>
      </w:r>
      <w:r>
        <w:t>occup</w:t>
      </w:r>
      <w:r w:rsidR="0000184C">
        <w:t>y</w:t>
      </w:r>
      <w:r>
        <w:t xml:space="preserve"> the furthest reaches of the observable universe. Without the right approach to de-blending, researchers would risk overlooking the important insights these observations could provide. </w:t>
      </w:r>
      <w:r w:rsidR="00C15F7E">
        <w:t xml:space="preserve">Dr Melchior’s team now </w:t>
      </w:r>
      <w:r w:rsidR="00960BE2">
        <w:t xml:space="preserve">believes </w:t>
      </w:r>
      <w:r w:rsidR="00C15F7E">
        <w:t xml:space="preserve">that </w:t>
      </w:r>
      <w:r w:rsidR="001134A7">
        <w:t xml:space="preserve">SCARLET and its joint modelling extension </w:t>
      </w:r>
      <w:r w:rsidR="007854EF">
        <w:t>is</w:t>
      </w:r>
      <w:r w:rsidR="001134A7">
        <w:t xml:space="preserve"> an important tool for astronomers</w:t>
      </w:r>
      <w:r w:rsidR="00DF2FF1">
        <w:t xml:space="preserve"> as they aim to avoid this issue. </w:t>
      </w:r>
    </w:p>
    <w:p w14:paraId="5DB87FA9" w14:textId="5B5BB79A" w:rsidR="002A3E92" w:rsidRDefault="001134A7" w:rsidP="001A0705">
      <w:r>
        <w:t xml:space="preserve">By artificially reconstructing the features observed by multiple surveys at the same time, the </w:t>
      </w:r>
      <w:r w:rsidR="00DF2FF1">
        <w:t xml:space="preserve">researchers believe that their approach </w:t>
      </w:r>
      <w:r w:rsidR="001A6123">
        <w:t xml:space="preserve">could feasibly be used to identify </w:t>
      </w:r>
      <w:r w:rsidR="00E21505">
        <w:t>galactic, extragalactic, and even cosmic-scale features</w:t>
      </w:r>
      <w:r w:rsidR="002A3E92">
        <w:t xml:space="preserve"> which have so far remained hidden due to blending</w:t>
      </w:r>
      <w:r w:rsidR="001A6123">
        <w:t xml:space="preserve">. In turn, SCARLET may soon pave the way for important </w:t>
      </w:r>
      <w:r w:rsidR="00535F5D">
        <w:t>new insights i</w:t>
      </w:r>
      <w:r w:rsidR="00B91710">
        <w:t xml:space="preserve">nto how galaxies behave, and potentially even a new understanding of how our universe is structured on a cosmic scale. </w:t>
      </w:r>
    </w:p>
    <w:p w14:paraId="0813D1D8" w14:textId="77777777" w:rsidR="001A0705" w:rsidRDefault="001A0705" w:rsidP="001A0705">
      <w:r>
        <w:t>…</w:t>
      </w:r>
    </w:p>
    <w:p w14:paraId="44EBB4D9" w14:textId="0C9B129D" w:rsidR="001A0705" w:rsidRDefault="001A0705" w:rsidP="001A0705">
      <w:r>
        <w:t xml:space="preserve">This </w:t>
      </w:r>
      <w:proofErr w:type="spellStart"/>
      <w:r>
        <w:t>SciPod</w:t>
      </w:r>
      <w:proofErr w:type="spellEnd"/>
      <w:r>
        <w:t xml:space="preserve"> is a summary of the paper ‘SCARLET</w:t>
      </w:r>
      <w:r w:rsidRPr="001A0705">
        <w:t>: Source separation in multi-band images by Constrained Matrix Factorizatio</w:t>
      </w:r>
      <w:r>
        <w:t>n</w:t>
      </w:r>
      <w:r w:rsidR="003D4C32">
        <w:t>’</w:t>
      </w:r>
      <w:r>
        <w:t xml:space="preserve">, from Astronomy &amp; Computing. </w:t>
      </w:r>
      <w:hyperlink r:id="rId5" w:history="1">
        <w:r w:rsidR="003D4C32" w:rsidRPr="00203EC8">
          <w:rPr>
            <w:rStyle w:val="Hyperlink"/>
          </w:rPr>
          <w:t>doi.org/10.1016/j.ascom.2018.07.001</w:t>
        </w:r>
      </w:hyperlink>
      <w:r w:rsidR="003D4C32">
        <w:t xml:space="preserve"> </w:t>
      </w:r>
    </w:p>
    <w:p w14:paraId="2A56C0F5" w14:textId="6CE1AF5A" w:rsidR="001A0705" w:rsidRPr="006D5926" w:rsidRDefault="001A0705" w:rsidP="001A0705">
      <w:r>
        <w:lastRenderedPageBreak/>
        <w:t xml:space="preserve">For further information, you can connect with Dr Peter Melchior at </w:t>
      </w:r>
      <w:hyperlink r:id="rId6" w:history="1">
        <w:r w:rsidRPr="00806866">
          <w:rPr>
            <w:rStyle w:val="Hyperlink"/>
          </w:rPr>
          <w:t>peter.melchior@princeton.edu</w:t>
        </w:r>
      </w:hyperlink>
      <w:r>
        <w:t xml:space="preserve"> </w:t>
      </w:r>
    </w:p>
    <w:p w14:paraId="730E4DDC" w14:textId="77777777" w:rsidR="001A0705" w:rsidRPr="001A0705" w:rsidRDefault="001A0705"/>
    <w:sectPr w:rsidR="001A0705" w:rsidRPr="001A07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jYyNDQ2t7Q0MDNQ0lEKTi0uzszPAykwqgUAftXWaCwAAAA="/>
  </w:docVars>
  <w:rsids>
    <w:rsidRoot w:val="001A0705"/>
    <w:rsid w:val="0000184C"/>
    <w:rsid w:val="00010D4D"/>
    <w:rsid w:val="00012A33"/>
    <w:rsid w:val="0008437E"/>
    <w:rsid w:val="000904C8"/>
    <w:rsid w:val="000D4A02"/>
    <w:rsid w:val="000E2D12"/>
    <w:rsid w:val="00104173"/>
    <w:rsid w:val="001134A7"/>
    <w:rsid w:val="00124DB4"/>
    <w:rsid w:val="00126A01"/>
    <w:rsid w:val="00151562"/>
    <w:rsid w:val="001549D1"/>
    <w:rsid w:val="00184EED"/>
    <w:rsid w:val="0019427B"/>
    <w:rsid w:val="00196CB5"/>
    <w:rsid w:val="001A0705"/>
    <w:rsid w:val="001A3436"/>
    <w:rsid w:val="001A6123"/>
    <w:rsid w:val="001D5762"/>
    <w:rsid w:val="001F7127"/>
    <w:rsid w:val="00202DC6"/>
    <w:rsid w:val="00214DC2"/>
    <w:rsid w:val="0023623A"/>
    <w:rsid w:val="002423CB"/>
    <w:rsid w:val="00282B46"/>
    <w:rsid w:val="00284F8E"/>
    <w:rsid w:val="0029311B"/>
    <w:rsid w:val="002A3E92"/>
    <w:rsid w:val="002B21D9"/>
    <w:rsid w:val="002C0FA7"/>
    <w:rsid w:val="002C501B"/>
    <w:rsid w:val="002E0A04"/>
    <w:rsid w:val="002F6270"/>
    <w:rsid w:val="002F6C99"/>
    <w:rsid w:val="00300284"/>
    <w:rsid w:val="003141C0"/>
    <w:rsid w:val="00314672"/>
    <w:rsid w:val="00332869"/>
    <w:rsid w:val="003402C1"/>
    <w:rsid w:val="00341AB7"/>
    <w:rsid w:val="00380C46"/>
    <w:rsid w:val="00382273"/>
    <w:rsid w:val="00383E8D"/>
    <w:rsid w:val="003D4C32"/>
    <w:rsid w:val="003E460C"/>
    <w:rsid w:val="003E488F"/>
    <w:rsid w:val="003F6E48"/>
    <w:rsid w:val="00413A32"/>
    <w:rsid w:val="004368E8"/>
    <w:rsid w:val="00437B30"/>
    <w:rsid w:val="00440C1D"/>
    <w:rsid w:val="00450821"/>
    <w:rsid w:val="00453442"/>
    <w:rsid w:val="00462384"/>
    <w:rsid w:val="00494DB2"/>
    <w:rsid w:val="004A2449"/>
    <w:rsid w:val="00525F0A"/>
    <w:rsid w:val="00526368"/>
    <w:rsid w:val="00535F5D"/>
    <w:rsid w:val="00540454"/>
    <w:rsid w:val="00541562"/>
    <w:rsid w:val="00556737"/>
    <w:rsid w:val="005724A1"/>
    <w:rsid w:val="005A72F5"/>
    <w:rsid w:val="005B3AFA"/>
    <w:rsid w:val="005E7C2D"/>
    <w:rsid w:val="00644658"/>
    <w:rsid w:val="0064546D"/>
    <w:rsid w:val="00677C9B"/>
    <w:rsid w:val="006A2F1E"/>
    <w:rsid w:val="006A7BD3"/>
    <w:rsid w:val="006F285B"/>
    <w:rsid w:val="00712116"/>
    <w:rsid w:val="00727D58"/>
    <w:rsid w:val="007357B9"/>
    <w:rsid w:val="007359CB"/>
    <w:rsid w:val="007712A6"/>
    <w:rsid w:val="007854EF"/>
    <w:rsid w:val="00793287"/>
    <w:rsid w:val="007A163A"/>
    <w:rsid w:val="007C53A5"/>
    <w:rsid w:val="007C5C96"/>
    <w:rsid w:val="007D2670"/>
    <w:rsid w:val="007F2B15"/>
    <w:rsid w:val="008041C7"/>
    <w:rsid w:val="00827BEC"/>
    <w:rsid w:val="008422B2"/>
    <w:rsid w:val="00846B70"/>
    <w:rsid w:val="00851A1E"/>
    <w:rsid w:val="00853C1A"/>
    <w:rsid w:val="008574FA"/>
    <w:rsid w:val="0087602E"/>
    <w:rsid w:val="00886078"/>
    <w:rsid w:val="008C6D74"/>
    <w:rsid w:val="008D5B20"/>
    <w:rsid w:val="008E6CDC"/>
    <w:rsid w:val="00911DFE"/>
    <w:rsid w:val="00951A47"/>
    <w:rsid w:val="009523CC"/>
    <w:rsid w:val="00960BE2"/>
    <w:rsid w:val="00964970"/>
    <w:rsid w:val="009B18CE"/>
    <w:rsid w:val="009B3B0E"/>
    <w:rsid w:val="009C7513"/>
    <w:rsid w:val="009F61E0"/>
    <w:rsid w:val="00A056FE"/>
    <w:rsid w:val="00A10333"/>
    <w:rsid w:val="00A22567"/>
    <w:rsid w:val="00A26D60"/>
    <w:rsid w:val="00A7677A"/>
    <w:rsid w:val="00AA2BBB"/>
    <w:rsid w:val="00AB32B0"/>
    <w:rsid w:val="00AB73FE"/>
    <w:rsid w:val="00AC3C5F"/>
    <w:rsid w:val="00AD5684"/>
    <w:rsid w:val="00AD66A0"/>
    <w:rsid w:val="00AD7A75"/>
    <w:rsid w:val="00AE0067"/>
    <w:rsid w:val="00AE6CDC"/>
    <w:rsid w:val="00AF0013"/>
    <w:rsid w:val="00AF371D"/>
    <w:rsid w:val="00B15C70"/>
    <w:rsid w:val="00B16EA7"/>
    <w:rsid w:val="00B21BA6"/>
    <w:rsid w:val="00B26236"/>
    <w:rsid w:val="00B322ED"/>
    <w:rsid w:val="00B55D3B"/>
    <w:rsid w:val="00B56A08"/>
    <w:rsid w:val="00B91710"/>
    <w:rsid w:val="00C03123"/>
    <w:rsid w:val="00C07941"/>
    <w:rsid w:val="00C105C0"/>
    <w:rsid w:val="00C155A4"/>
    <w:rsid w:val="00C15F7E"/>
    <w:rsid w:val="00C27E01"/>
    <w:rsid w:val="00C30E48"/>
    <w:rsid w:val="00C41897"/>
    <w:rsid w:val="00C42C04"/>
    <w:rsid w:val="00C43A9D"/>
    <w:rsid w:val="00C5352B"/>
    <w:rsid w:val="00C55F3D"/>
    <w:rsid w:val="00C74C18"/>
    <w:rsid w:val="00C77067"/>
    <w:rsid w:val="00C77AB7"/>
    <w:rsid w:val="00C82EED"/>
    <w:rsid w:val="00C85AEF"/>
    <w:rsid w:val="00CF05E4"/>
    <w:rsid w:val="00D11E2A"/>
    <w:rsid w:val="00D4171A"/>
    <w:rsid w:val="00D475EB"/>
    <w:rsid w:val="00D53879"/>
    <w:rsid w:val="00D64AF7"/>
    <w:rsid w:val="00D74D33"/>
    <w:rsid w:val="00DB3588"/>
    <w:rsid w:val="00DE659D"/>
    <w:rsid w:val="00DE7D61"/>
    <w:rsid w:val="00DF2FF1"/>
    <w:rsid w:val="00E14C55"/>
    <w:rsid w:val="00E21505"/>
    <w:rsid w:val="00E22AE8"/>
    <w:rsid w:val="00E25779"/>
    <w:rsid w:val="00E44F3C"/>
    <w:rsid w:val="00E530D5"/>
    <w:rsid w:val="00E61A51"/>
    <w:rsid w:val="00EC53BD"/>
    <w:rsid w:val="00EF682E"/>
    <w:rsid w:val="00F056DA"/>
    <w:rsid w:val="00F1371A"/>
    <w:rsid w:val="00F3013C"/>
    <w:rsid w:val="00F40424"/>
    <w:rsid w:val="00F426C7"/>
    <w:rsid w:val="00F50A34"/>
    <w:rsid w:val="00F52C6C"/>
    <w:rsid w:val="00F52CC6"/>
    <w:rsid w:val="00F6363B"/>
    <w:rsid w:val="00F6480B"/>
    <w:rsid w:val="00F67DF0"/>
    <w:rsid w:val="00F979D5"/>
    <w:rsid w:val="00FB286C"/>
    <w:rsid w:val="00FB701F"/>
    <w:rsid w:val="00FB7400"/>
    <w:rsid w:val="00FF1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0593D"/>
  <w15:chartTrackingRefBased/>
  <w15:docId w15:val="{C3AF70AB-67C4-40AE-88E4-D3192F920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A07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070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C6D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6D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6D7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6D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6D7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peter.melchior@princeton.edu" TargetMode="External"/><Relationship Id="rId5" Type="http://schemas.openxmlformats.org/officeDocument/2006/relationships/hyperlink" Target="https://doi.org/10.1016/j.ascom.2018.07.00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D5E0944-2E49-9848-9E8B-D50E0CEDE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1049</Words>
  <Characters>5982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Jarman</dc:creator>
  <cp:keywords/>
  <dc:description/>
  <cp:lastModifiedBy>Editor</cp:lastModifiedBy>
  <cp:revision>8</cp:revision>
  <dcterms:created xsi:type="dcterms:W3CDTF">2022-04-05T22:02:00Z</dcterms:created>
  <dcterms:modified xsi:type="dcterms:W3CDTF">2022-06-16T10:58:00Z</dcterms:modified>
</cp:coreProperties>
</file>